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BC593" w14:textId="77C60D51" w:rsidR="00C420F8" w:rsidRDefault="0054584E" w:rsidP="0054584E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54584E">
        <w:rPr>
          <w:rFonts w:ascii="Times New Roman" w:hAnsi="Times New Roman" w:cs="Times New Roman"/>
          <w:b/>
          <w:sz w:val="32"/>
          <w:u w:val="single"/>
        </w:rPr>
        <w:t>Progress Report</w:t>
      </w:r>
    </w:p>
    <w:p w14:paraId="3E8D97E6" w14:textId="30B111CA" w:rsid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- </w:t>
      </w:r>
      <w:r w:rsidR="007B2EFC">
        <w:rPr>
          <w:rFonts w:ascii="Times New Roman" w:hAnsi="Times New Roman" w:cs="Times New Roman"/>
          <w:b/>
          <w:sz w:val="24"/>
        </w:rPr>
        <w:t>Increment</w:t>
      </w:r>
      <w:r w:rsidRPr="0054584E">
        <w:rPr>
          <w:rFonts w:ascii="Times New Roman" w:hAnsi="Times New Roman" w:cs="Times New Roman"/>
          <w:b/>
          <w:sz w:val="24"/>
        </w:rPr>
        <w:t xml:space="preserve"> </w:t>
      </w:r>
      <w:r w:rsidR="00DB1E94">
        <w:rPr>
          <w:rFonts w:ascii="Times New Roman" w:hAnsi="Times New Roman" w:cs="Times New Roman"/>
          <w:b/>
          <w:sz w:val="24"/>
        </w:rPr>
        <w:t>1</w:t>
      </w:r>
      <w:r>
        <w:rPr>
          <w:rFonts w:ascii="Times New Roman" w:hAnsi="Times New Roman" w:cs="Times New Roman"/>
          <w:b/>
          <w:sz w:val="24"/>
        </w:rPr>
        <w:t xml:space="preserve"> -</w:t>
      </w:r>
    </w:p>
    <w:p w14:paraId="510A0414" w14:textId="7B332FA9" w:rsidR="0054584E" w:rsidRPr="0054584E" w:rsidRDefault="0054584E" w:rsidP="0054584E">
      <w:pPr>
        <w:spacing w:after="0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Group </w:t>
      </w:r>
      <w:r w:rsidR="00DB1E94">
        <w:rPr>
          <w:rFonts w:ascii="Times New Roman" w:hAnsi="Times New Roman" w:cs="Times New Roman"/>
          <w:b/>
          <w:sz w:val="24"/>
        </w:rPr>
        <w:t>#2</w:t>
      </w:r>
    </w:p>
    <w:p w14:paraId="475A7AF0" w14:textId="77777777" w:rsidR="0054584E" w:rsidRPr="0054584E" w:rsidRDefault="0054584E" w:rsidP="0054584E">
      <w:pPr>
        <w:spacing w:after="0"/>
        <w:ind w:left="360"/>
        <w:rPr>
          <w:rFonts w:ascii="Times New Roman" w:hAnsi="Times New Roman" w:cs="Times New Roman"/>
          <w:b/>
        </w:rPr>
      </w:pPr>
    </w:p>
    <w:p w14:paraId="1F6F4335" w14:textId="60D559F6" w:rsidR="00B45EDA" w:rsidRDefault="00C420F8" w:rsidP="000C61B5">
      <w:pPr>
        <w:pStyle w:val="Heading1"/>
        <w:numPr>
          <w:ilvl w:val="0"/>
          <w:numId w:val="2"/>
        </w:numPr>
        <w:snapToGrid w:val="0"/>
        <w:spacing w:before="120" w:after="120"/>
        <w:rPr>
          <w:sz w:val="22"/>
          <w:szCs w:val="22"/>
        </w:rPr>
      </w:pPr>
      <w:r w:rsidRPr="0025555B">
        <w:rPr>
          <w:sz w:val="22"/>
          <w:szCs w:val="22"/>
        </w:rPr>
        <w:t>Team Members</w:t>
      </w:r>
    </w:p>
    <w:p w14:paraId="44835E92" w14:textId="77777777" w:rsidR="00DB1E94" w:rsidRDefault="00B45EDA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  <w:i/>
        </w:rPr>
      </w:pPr>
      <w:r w:rsidRPr="00B45EDA">
        <w:rPr>
          <w:rFonts w:ascii="Times New Roman" w:hAnsi="Times New Roman" w:cs="Times New Roman"/>
          <w:i/>
        </w:rPr>
        <w:t xml:space="preserve">Please </w:t>
      </w:r>
      <w:r>
        <w:rPr>
          <w:rFonts w:ascii="Times New Roman" w:hAnsi="Times New Roman" w:cs="Times New Roman"/>
          <w:i/>
        </w:rPr>
        <w:t>write</w:t>
      </w:r>
      <w:r w:rsidR="00034941">
        <w:rPr>
          <w:rFonts w:ascii="Times New Roman" w:hAnsi="Times New Roman" w:cs="Times New Roman"/>
          <w:i/>
        </w:rPr>
        <w:t xml:space="preserve"> the </w:t>
      </w:r>
      <w:r w:rsidR="00034941" w:rsidRPr="0006538A">
        <w:rPr>
          <w:rFonts w:ascii="Times New Roman" w:hAnsi="Times New Roman" w:cs="Times New Roman"/>
          <w:b/>
          <w:bCs/>
          <w:i/>
        </w:rPr>
        <w:t>name</w:t>
      </w:r>
      <w:r w:rsidR="00034941">
        <w:rPr>
          <w:rFonts w:ascii="Times New Roman" w:hAnsi="Times New Roman" w:cs="Times New Roman"/>
          <w:i/>
        </w:rPr>
        <w:t xml:space="preserve"> of </w:t>
      </w:r>
      <w:r>
        <w:rPr>
          <w:rFonts w:ascii="Times New Roman" w:hAnsi="Times New Roman" w:cs="Times New Roman"/>
          <w:i/>
        </w:rPr>
        <w:t>all the team members</w:t>
      </w:r>
      <w:r w:rsidR="00996864">
        <w:rPr>
          <w:rFonts w:ascii="Times New Roman" w:hAnsi="Times New Roman" w:cs="Times New Roman"/>
          <w:i/>
        </w:rPr>
        <w:t xml:space="preserve">, their </w:t>
      </w:r>
      <w:r w:rsidR="00996864" w:rsidRPr="0006538A">
        <w:rPr>
          <w:rFonts w:ascii="Times New Roman" w:hAnsi="Times New Roman" w:cs="Times New Roman"/>
          <w:b/>
          <w:bCs/>
          <w:i/>
        </w:rPr>
        <w:t>FSU IDs</w:t>
      </w:r>
      <w:r w:rsidR="00996864">
        <w:rPr>
          <w:rFonts w:ascii="Times New Roman" w:hAnsi="Times New Roman" w:cs="Times New Roman"/>
          <w:i/>
        </w:rPr>
        <w:t xml:space="preserve">, and </w:t>
      </w:r>
      <w:r w:rsidR="00996864" w:rsidRPr="0006538A">
        <w:rPr>
          <w:rFonts w:ascii="Times New Roman" w:hAnsi="Times New Roman" w:cs="Times New Roman"/>
          <w:b/>
          <w:bCs/>
          <w:i/>
        </w:rPr>
        <w:t>GitHub IDs</w:t>
      </w:r>
      <w:r>
        <w:rPr>
          <w:rFonts w:ascii="Times New Roman" w:hAnsi="Times New Roman" w:cs="Times New Roman"/>
          <w:i/>
        </w:rPr>
        <w:t xml:space="preserve"> here.</w:t>
      </w:r>
    </w:p>
    <w:p w14:paraId="6F70E436" w14:textId="06E34CD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icardo Jimenez – raj18bl – </w:t>
      </w:r>
      <w:proofErr w:type="spellStart"/>
      <w:r>
        <w:rPr>
          <w:rFonts w:ascii="Times New Roman" w:hAnsi="Times New Roman" w:cs="Times New Roman"/>
        </w:rPr>
        <w:t>JimenezPlusPlus</w:t>
      </w:r>
      <w:proofErr w:type="spellEnd"/>
    </w:p>
    <w:p w14:paraId="18875AC5" w14:textId="367300CE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stin Leach – </w:t>
      </w:r>
      <w:r w:rsidR="00B12D5A">
        <w:rPr>
          <w:rFonts w:ascii="Times New Roman" w:hAnsi="Times New Roman" w:cs="Times New Roman"/>
        </w:rPr>
        <w:t xml:space="preserve">ajl16k - </w:t>
      </w:r>
      <w:proofErr w:type="spellStart"/>
      <w:r w:rsidR="00B12D5A">
        <w:rPr>
          <w:rFonts w:ascii="Times New Roman" w:hAnsi="Times New Roman" w:cs="Times New Roman"/>
        </w:rPr>
        <w:t>austinLeach</w:t>
      </w:r>
      <w:proofErr w:type="spellEnd"/>
    </w:p>
    <w:p w14:paraId="3B1E10FA" w14:textId="7E28628D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radford Greene – </w:t>
      </w:r>
    </w:p>
    <w:p w14:paraId="0F973B22" w14:textId="32E0C346" w:rsidR="00DB1E94" w:rsidRDefault="00DB1E94" w:rsidP="000C61B5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rc Montero – </w:t>
      </w:r>
      <w:r w:rsidR="00C80C3D">
        <w:rPr>
          <w:rFonts w:ascii="Times New Roman" w:hAnsi="Times New Roman" w:cs="Times New Roman"/>
        </w:rPr>
        <w:t>mam17k – mmont13</w:t>
      </w:r>
    </w:p>
    <w:p w14:paraId="5F6A1EE7" w14:textId="455BD5B2" w:rsidR="00DB1E94" w:rsidRDefault="00DB1E94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Ron Anderson – </w:t>
      </w:r>
      <w:r w:rsidR="003633F6">
        <w:rPr>
          <w:rFonts w:ascii="Times New Roman" w:hAnsi="Times New Roman" w:cs="Times New Roman"/>
        </w:rPr>
        <w:t xml:space="preserve">tda16b – </w:t>
      </w:r>
      <w:proofErr w:type="spellStart"/>
      <w:r w:rsidR="003633F6">
        <w:rPr>
          <w:rFonts w:ascii="Times New Roman" w:hAnsi="Times New Roman" w:cs="Times New Roman"/>
        </w:rPr>
        <w:t>JamRon</w:t>
      </w:r>
      <w:proofErr w:type="spellEnd"/>
    </w:p>
    <w:p w14:paraId="1F048005" w14:textId="5A007A8B" w:rsidR="000C61B5" w:rsidRPr="00DB1E94" w:rsidRDefault="00B45EDA" w:rsidP="00DB1E94">
      <w:pPr>
        <w:snapToGrid w:val="0"/>
        <w:spacing w:before="120" w:after="120" w:line="240" w:lineRule="auto"/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 xml:space="preserve"> </w:t>
      </w:r>
    </w:p>
    <w:p w14:paraId="0DCA66D0" w14:textId="298C4D3B" w:rsidR="00C420F8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Project Title and Description</w:t>
      </w:r>
    </w:p>
    <w:p w14:paraId="067BA601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1"/>
          <w:szCs w:val="11"/>
        </w:rPr>
      </w:pPr>
    </w:p>
    <w:p w14:paraId="5889E7B8" w14:textId="72417CA8" w:rsidR="00C420F8" w:rsidRPr="00A417CC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u w:val="single"/>
        </w:rPr>
      </w:pPr>
      <w:r w:rsidRPr="00A417CC">
        <w:rPr>
          <w:rFonts w:ascii="Times New Roman" w:eastAsia="Times New Roman" w:hAnsi="Times New Roman" w:cs="Times New Roman"/>
          <w:bCs/>
          <w:u w:val="single"/>
        </w:rPr>
        <w:t>Game title: Jurassic Expedition</w:t>
      </w:r>
    </w:p>
    <w:p w14:paraId="55582467" w14:textId="774BBCAF" w:rsidR="00072722" w:rsidRPr="00072722" w:rsidRDefault="00072722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 xml:space="preserve">A 2D adventure game with a turn-based combat system and puzzle solving elements. </w:t>
      </w:r>
      <w:r w:rsidR="00D77E27">
        <w:rPr>
          <w:rFonts w:ascii="Times New Roman" w:eastAsia="Times New Roman" w:hAnsi="Times New Roman" w:cs="Times New Roman"/>
          <w:bCs/>
        </w:rPr>
        <w:t>The player is a scientist who has gone back in time to retrieve a dinosaur egg for research purposes. Upon arrival, their time machine is damaged, and the player must complete a series of challenges in order to repair it.</w:t>
      </w:r>
      <w:r w:rsidR="00AA35C4">
        <w:rPr>
          <w:rFonts w:ascii="Times New Roman" w:eastAsia="Times New Roman" w:hAnsi="Times New Roman" w:cs="Times New Roman"/>
          <w:bCs/>
        </w:rPr>
        <w:t xml:space="preserve"> </w:t>
      </w:r>
    </w:p>
    <w:p w14:paraId="2EBC87D1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4C3F0DA" w14:textId="0BB28436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Accomplishments </w:t>
      </w:r>
      <w:r w:rsidR="000C4D74">
        <w:rPr>
          <w:rFonts w:ascii="Times New Roman" w:eastAsia="Times New Roman" w:hAnsi="Times New Roman" w:cs="Times New Roman"/>
          <w:b/>
          <w:bCs/>
        </w:rPr>
        <w:t xml:space="preserve">and overall project status </w:t>
      </w:r>
      <w:r>
        <w:rPr>
          <w:rFonts w:ascii="Times New Roman" w:eastAsia="Times New Roman" w:hAnsi="Times New Roman" w:cs="Times New Roman"/>
          <w:b/>
          <w:bCs/>
        </w:rPr>
        <w:t xml:space="preserve">during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0BFBAD3F" w14:textId="32B77D1B" w:rsidR="00C420F8" w:rsidRDefault="00C72B46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 w:rsidRPr="00C72B46">
        <w:rPr>
          <w:rFonts w:ascii="Times New Roman" w:eastAsia="Times New Roman" w:hAnsi="Times New Roman" w:cs="Times New Roman"/>
          <w:bCs/>
        </w:rPr>
        <w:t xml:space="preserve">GitHub repository </w:t>
      </w:r>
      <w:r w:rsidR="00AA35C4">
        <w:rPr>
          <w:rFonts w:ascii="Times New Roman" w:eastAsia="Times New Roman" w:hAnsi="Times New Roman" w:cs="Times New Roman"/>
          <w:bCs/>
        </w:rPr>
        <w:t>established by Austin</w:t>
      </w:r>
    </w:p>
    <w:p w14:paraId="0429BBD9" w14:textId="61F52BD4" w:rsidR="00C72B46" w:rsidRPr="00C72B46" w:rsidRDefault="00AA35C4" w:rsidP="00C72B46">
      <w:pPr>
        <w:pStyle w:val="ListParagraph"/>
        <w:numPr>
          <w:ilvl w:val="0"/>
          <w:numId w:val="5"/>
        </w:numPr>
        <w:spacing w:before="120" w:after="120" w:line="240" w:lineRule="auto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Cs/>
        </w:rPr>
        <w:t>Player movement controls by Austin</w:t>
      </w:r>
    </w:p>
    <w:p w14:paraId="4FBCF591" w14:textId="509C3879" w:rsidR="00181BD5" w:rsidRDefault="00181BD5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Challenges, changes in the plan and scope of the project and things that went wrong during this increment</w:t>
      </w:r>
    </w:p>
    <w:p w14:paraId="142F5812" w14:textId="77777777" w:rsidR="000C61B5" w:rsidRPr="000C61B5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bCs/>
          <w:sz w:val="10"/>
          <w:szCs w:val="10"/>
        </w:rPr>
      </w:pPr>
    </w:p>
    <w:p w14:paraId="26047526" w14:textId="7C3578D2" w:rsidR="00A417CC" w:rsidRDefault="00A417CC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Lack of communication and focus on project. As group leader, I think it falls on me to be</w:t>
      </w:r>
      <w:r w:rsidR="00AA35C4">
        <w:rPr>
          <w:rFonts w:ascii="Times New Roman" w:eastAsia="Times New Roman" w:hAnsi="Times New Roman" w:cs="Times New Roman"/>
          <w:iCs/>
        </w:rPr>
        <w:t xml:space="preserve"> more</w:t>
      </w:r>
      <w:r>
        <w:rPr>
          <w:rFonts w:ascii="Times New Roman" w:eastAsia="Times New Roman" w:hAnsi="Times New Roman" w:cs="Times New Roman"/>
          <w:iCs/>
        </w:rPr>
        <w:t xml:space="preserve"> mindful of deadlines and ensure progress is being made. – Ricardo</w:t>
      </w:r>
    </w:p>
    <w:p w14:paraId="2A69021B" w14:textId="1D3E7FA1" w:rsidR="00C22483" w:rsidRDefault="00C22483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We have shifted away from the RPG element that was originally plan. The game will progress in a more linear fashion now. We may make it more dynamic depending on progress. </w:t>
      </w:r>
      <w:r w:rsidR="00C80C3D">
        <w:rPr>
          <w:rFonts w:ascii="Times New Roman" w:eastAsia="Times New Roman" w:hAnsi="Times New Roman" w:cs="Times New Roman"/>
          <w:iCs/>
        </w:rPr>
        <w:t>–</w:t>
      </w:r>
      <w:r>
        <w:rPr>
          <w:rFonts w:ascii="Times New Roman" w:eastAsia="Times New Roman" w:hAnsi="Times New Roman" w:cs="Times New Roman"/>
          <w:iCs/>
        </w:rPr>
        <w:t xml:space="preserve"> Ricardo</w:t>
      </w:r>
    </w:p>
    <w:p w14:paraId="33B09BFC" w14:textId="5B9CB850" w:rsidR="00C80C3D" w:rsidRPr="00A417CC" w:rsidRDefault="00C80C3D" w:rsidP="00A417CC">
      <w:pPr>
        <w:pStyle w:val="ListParagraph"/>
        <w:numPr>
          <w:ilvl w:val="0"/>
          <w:numId w:val="6"/>
        </w:numPr>
        <w:spacing w:before="120" w:after="120" w:line="240" w:lineRule="auto"/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>Some of us are still learning how to use Unity and are getting accustomed to implementing code in a new environment. - Marc</w:t>
      </w:r>
    </w:p>
    <w:p w14:paraId="18EB4DF3" w14:textId="77777777" w:rsidR="000C61B5" w:rsidRPr="000702C6" w:rsidRDefault="000C61B5" w:rsidP="000C61B5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i/>
          <w:iCs/>
          <w:sz w:val="13"/>
          <w:szCs w:val="13"/>
        </w:rPr>
      </w:pPr>
    </w:p>
    <w:p w14:paraId="5131F964" w14:textId="62AADBBE" w:rsidR="00C420F8" w:rsidRPr="0025555B" w:rsidRDefault="00B45EDA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Team Member Contribution</w:t>
      </w:r>
      <w:r w:rsidR="006C3F30">
        <w:rPr>
          <w:rFonts w:ascii="Times New Roman" w:eastAsia="Times New Roman" w:hAnsi="Times New Roman" w:cs="Times New Roman"/>
          <w:b/>
          <w:bCs/>
        </w:rPr>
        <w:t xml:space="preserve"> for this </w:t>
      </w:r>
      <w:r w:rsidR="00153278">
        <w:rPr>
          <w:rFonts w:ascii="Times New Roman" w:eastAsia="Times New Roman" w:hAnsi="Times New Roman" w:cs="Times New Roman"/>
          <w:b/>
          <w:bCs/>
        </w:rPr>
        <w:t>i</w:t>
      </w:r>
      <w:r w:rsidR="007B2EFC">
        <w:rPr>
          <w:rFonts w:ascii="Times New Roman" w:eastAsia="Times New Roman" w:hAnsi="Times New Roman" w:cs="Times New Roman"/>
          <w:b/>
          <w:bCs/>
        </w:rPr>
        <w:t>ncrement</w:t>
      </w:r>
    </w:p>
    <w:p w14:paraId="7BA3D478" w14:textId="0C797309" w:rsidR="002115E0" w:rsidRDefault="00B45EDA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  <w:i/>
        </w:rPr>
      </w:pPr>
      <w:r>
        <w:rPr>
          <w:rFonts w:ascii="Times New Roman" w:eastAsia="Times New Roman" w:hAnsi="Times New Roman" w:cs="Times New Roman"/>
          <w:bCs/>
          <w:i/>
        </w:rPr>
        <w:t xml:space="preserve">Please list each individual member and </w:t>
      </w:r>
      <w:r w:rsidR="002115E0">
        <w:rPr>
          <w:rFonts w:ascii="Times New Roman" w:eastAsia="Times New Roman" w:hAnsi="Times New Roman" w:cs="Times New Roman"/>
          <w:bCs/>
          <w:i/>
        </w:rPr>
        <w:t>their contribution</w:t>
      </w:r>
      <w:r w:rsidR="00901E8C">
        <w:rPr>
          <w:rFonts w:ascii="Times New Roman" w:eastAsia="Times New Roman" w:hAnsi="Times New Roman" w:cs="Times New Roman"/>
          <w:bCs/>
          <w:i/>
        </w:rPr>
        <w:t>s</w:t>
      </w:r>
      <w:r w:rsidR="002115E0">
        <w:rPr>
          <w:rFonts w:ascii="Times New Roman" w:eastAsia="Times New Roman" w:hAnsi="Times New Roman" w:cs="Times New Roman"/>
          <w:bCs/>
          <w:i/>
        </w:rPr>
        <w:t xml:space="preserve"> to </w:t>
      </w:r>
      <w:r w:rsidR="002115E0" w:rsidRPr="00901E8C">
        <w:rPr>
          <w:rFonts w:ascii="Times New Roman" w:eastAsia="Times New Roman" w:hAnsi="Times New Roman" w:cs="Times New Roman"/>
          <w:b/>
          <w:i/>
        </w:rPr>
        <w:t>each of the deliverables in</w:t>
      </w:r>
      <w:r w:rsidR="005540FF" w:rsidRPr="00901E8C">
        <w:rPr>
          <w:rFonts w:ascii="Times New Roman" w:eastAsia="Times New Roman" w:hAnsi="Times New Roman" w:cs="Times New Roman"/>
          <w:b/>
          <w:i/>
        </w:rPr>
        <w:t xml:space="preserve"> </w:t>
      </w:r>
      <w:r w:rsidRPr="00901E8C">
        <w:rPr>
          <w:rFonts w:ascii="Times New Roman" w:eastAsia="Times New Roman" w:hAnsi="Times New Roman" w:cs="Times New Roman"/>
          <w:b/>
          <w:i/>
        </w:rPr>
        <w:t xml:space="preserve">this </w:t>
      </w:r>
      <w:r w:rsidR="007B2EFC" w:rsidRPr="00901E8C">
        <w:rPr>
          <w:rFonts w:ascii="Times New Roman" w:eastAsia="Times New Roman" w:hAnsi="Times New Roman" w:cs="Times New Roman"/>
          <w:b/>
          <w:i/>
        </w:rPr>
        <w:t>increment</w:t>
      </w:r>
      <w:r w:rsidR="002115E0">
        <w:rPr>
          <w:rFonts w:ascii="Times New Roman" w:eastAsia="Times New Roman" w:hAnsi="Times New Roman" w:cs="Times New Roman"/>
          <w:bCs/>
          <w:i/>
        </w:rPr>
        <w:t xml:space="preserve"> (be as detailed as possible). In other words, describe the contribution of each team member to:</w:t>
      </w:r>
    </w:p>
    <w:p w14:paraId="69E6A636" w14:textId="3477A82C" w:rsidR="002115E0" w:rsidRPr="00E14661" w:rsidRDefault="002115E0" w:rsidP="000C61B5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</w:rPr>
      </w:pPr>
      <w:r w:rsidRPr="00E14661">
        <w:rPr>
          <w:rFonts w:ascii="Times New Roman" w:eastAsia="Times New Roman" w:hAnsi="Times New Roman" w:cs="Times New Roman"/>
          <w:bCs/>
          <w:i/>
        </w:rPr>
        <w:t xml:space="preserve">the </w:t>
      </w:r>
      <w:r w:rsidRPr="00E14661">
        <w:rPr>
          <w:rFonts w:ascii="Times New Roman" w:eastAsia="Times New Roman" w:hAnsi="Times New Roman" w:cs="Times New Roman"/>
          <w:b/>
          <w:bCs/>
          <w:i/>
        </w:rPr>
        <w:t>progress report</w:t>
      </w:r>
      <w:r w:rsidR="00B45EDA" w:rsidRPr="00E14661">
        <w:rPr>
          <w:rFonts w:ascii="Times New Roman" w:eastAsia="Times New Roman" w:hAnsi="Times New Roman" w:cs="Times New Roman"/>
          <w:bCs/>
          <w:i/>
        </w:rPr>
        <w:t xml:space="preserve">, including </w:t>
      </w:r>
      <w:r w:rsidRPr="00E14661">
        <w:rPr>
          <w:rFonts w:ascii="Times New Roman" w:eastAsia="Times New Roman" w:hAnsi="Times New Roman" w:cs="Times New Roman"/>
          <w:bCs/>
          <w:i/>
        </w:rPr>
        <w:t xml:space="preserve">the sections they wrote </w:t>
      </w:r>
      <w:r w:rsidR="00B45EDA" w:rsidRPr="00E14661">
        <w:rPr>
          <w:rFonts w:ascii="Times New Roman" w:eastAsia="Times New Roman" w:hAnsi="Times New Roman" w:cs="Times New Roman"/>
          <w:bCs/>
          <w:i/>
        </w:rPr>
        <w:t>or contributed to</w:t>
      </w:r>
    </w:p>
    <w:p w14:paraId="4252F5B4" w14:textId="77777777" w:rsidR="002115E0" w:rsidRPr="00E14661" w:rsidRDefault="002115E0" w:rsidP="000C61B5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</w:rPr>
      </w:pPr>
      <w:r w:rsidRPr="00E14661">
        <w:rPr>
          <w:rFonts w:ascii="Times New Roman" w:eastAsia="Times New Roman" w:hAnsi="Times New Roman" w:cs="Times New Roman"/>
          <w:bCs/>
          <w:i/>
        </w:rPr>
        <w:t xml:space="preserve">the </w:t>
      </w:r>
      <w:r w:rsidRPr="00E14661">
        <w:rPr>
          <w:rFonts w:ascii="Times New Roman" w:eastAsia="Times New Roman" w:hAnsi="Times New Roman" w:cs="Times New Roman"/>
          <w:b/>
          <w:bCs/>
          <w:i/>
        </w:rPr>
        <w:t>requirements and design document</w:t>
      </w:r>
      <w:r w:rsidRPr="00E14661">
        <w:rPr>
          <w:rFonts w:ascii="Times New Roman" w:eastAsia="Times New Roman" w:hAnsi="Times New Roman" w:cs="Times New Roman"/>
          <w:bCs/>
          <w:i/>
        </w:rPr>
        <w:t>, including the sections they wrote or contributed to</w:t>
      </w:r>
    </w:p>
    <w:p w14:paraId="660CAB17" w14:textId="77777777" w:rsidR="002115E0" w:rsidRPr="00E14661" w:rsidRDefault="002115E0" w:rsidP="000C61B5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  <w:i/>
        </w:rPr>
      </w:pPr>
      <w:r w:rsidRPr="00E14661">
        <w:rPr>
          <w:rFonts w:ascii="Times New Roman" w:eastAsia="Times New Roman" w:hAnsi="Times New Roman" w:cs="Times New Roman"/>
          <w:bCs/>
          <w:i/>
        </w:rPr>
        <w:t xml:space="preserve">the </w:t>
      </w:r>
      <w:r w:rsidRPr="00E14661">
        <w:rPr>
          <w:rFonts w:ascii="Times New Roman" w:eastAsia="Times New Roman" w:hAnsi="Times New Roman" w:cs="Times New Roman"/>
          <w:b/>
          <w:bCs/>
          <w:i/>
        </w:rPr>
        <w:t>implementation and testing document</w:t>
      </w:r>
      <w:r w:rsidRPr="00E14661">
        <w:rPr>
          <w:rFonts w:ascii="Times New Roman" w:eastAsia="Times New Roman" w:hAnsi="Times New Roman" w:cs="Times New Roman"/>
          <w:bCs/>
          <w:i/>
        </w:rPr>
        <w:t>, including the sections they wrote or contributed to</w:t>
      </w:r>
    </w:p>
    <w:p w14:paraId="0DF47DAD" w14:textId="1DAC7BDD" w:rsidR="002115E0" w:rsidRDefault="002115E0" w:rsidP="000C61B5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E14661">
        <w:rPr>
          <w:rFonts w:ascii="Times New Roman" w:eastAsia="Times New Roman" w:hAnsi="Times New Roman" w:cs="Times New Roman"/>
          <w:bCs/>
          <w:i/>
        </w:rPr>
        <w:t xml:space="preserve">the </w:t>
      </w:r>
      <w:r w:rsidRPr="00E14661">
        <w:rPr>
          <w:rFonts w:ascii="Times New Roman" w:eastAsia="Times New Roman" w:hAnsi="Times New Roman" w:cs="Times New Roman"/>
          <w:b/>
          <w:bCs/>
          <w:i/>
        </w:rPr>
        <w:t>source code</w:t>
      </w:r>
      <w:r w:rsidRPr="00E14661">
        <w:rPr>
          <w:rFonts w:ascii="Times New Roman" w:eastAsia="Times New Roman" w:hAnsi="Times New Roman" w:cs="Times New Roman"/>
          <w:bCs/>
          <w:i/>
        </w:rPr>
        <w:t xml:space="preserve"> (be detailed about </w:t>
      </w:r>
      <w:r w:rsidRPr="00E14661">
        <w:rPr>
          <w:rFonts w:ascii="Times New Roman" w:eastAsia="Times New Roman" w:hAnsi="Times New Roman" w:cs="Times New Roman"/>
          <w:b/>
          <w:bCs/>
          <w:i/>
        </w:rPr>
        <w:t>which</w:t>
      </w:r>
      <w:r w:rsidRPr="00E14661">
        <w:rPr>
          <w:rFonts w:ascii="Times New Roman" w:eastAsia="Times New Roman" w:hAnsi="Times New Roman" w:cs="Times New Roman"/>
          <w:bCs/>
          <w:i/>
        </w:rPr>
        <w:t xml:space="preserve"> parts of the system each team member contributed to and </w:t>
      </w:r>
      <w:r w:rsidRPr="00E14661">
        <w:rPr>
          <w:rFonts w:ascii="Times New Roman" w:eastAsia="Times New Roman" w:hAnsi="Times New Roman" w:cs="Times New Roman"/>
          <w:b/>
          <w:bCs/>
          <w:i/>
        </w:rPr>
        <w:t>how</w:t>
      </w:r>
      <w:r w:rsidRPr="00E14661">
        <w:rPr>
          <w:rFonts w:ascii="Times New Roman" w:eastAsia="Times New Roman" w:hAnsi="Times New Roman" w:cs="Times New Roman"/>
          <w:bCs/>
          <w:i/>
        </w:rPr>
        <w:t>)</w:t>
      </w:r>
    </w:p>
    <w:p w14:paraId="2226A99F" w14:textId="3788F5D4" w:rsidR="000F2439" w:rsidRPr="00D77E27" w:rsidRDefault="00901E8C" w:rsidP="000C61B5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E14661">
        <w:rPr>
          <w:rFonts w:ascii="Times New Roman" w:eastAsia="Times New Roman" w:hAnsi="Times New Roman" w:cs="Times New Roman"/>
          <w:bCs/>
          <w:i/>
        </w:rPr>
        <w:t xml:space="preserve">the </w:t>
      </w:r>
      <w:r w:rsidRPr="00E14661">
        <w:rPr>
          <w:rFonts w:ascii="Times New Roman" w:eastAsia="Times New Roman" w:hAnsi="Times New Roman" w:cs="Times New Roman"/>
          <w:b/>
          <w:bCs/>
          <w:i/>
        </w:rPr>
        <w:t>video</w:t>
      </w:r>
      <w:r>
        <w:rPr>
          <w:rFonts w:ascii="Times New Roman" w:eastAsia="Times New Roman" w:hAnsi="Times New Roman" w:cs="Times New Roman"/>
          <w:b/>
          <w:bCs/>
          <w:i/>
        </w:rPr>
        <w:t xml:space="preserve"> or presentation</w:t>
      </w:r>
    </w:p>
    <w:p w14:paraId="6CF4C97F" w14:textId="62C82474" w:rsidR="00D77E27" w:rsidRPr="00D77E27" w:rsidRDefault="00D77E27" w:rsidP="00D77E27">
      <w:pPr>
        <w:pStyle w:val="ListParagraph"/>
        <w:numPr>
          <w:ilvl w:val="1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  <w:r w:rsidRPr="00D77E27">
        <w:rPr>
          <w:rFonts w:ascii="Times New Roman" w:hAnsi="Times New Roman" w:cs="Times New Roman"/>
        </w:rPr>
        <w:t xml:space="preserve">Ricardo Jimenez – </w:t>
      </w:r>
      <w:r>
        <w:rPr>
          <w:rFonts w:ascii="Times New Roman" w:hAnsi="Times New Roman" w:cs="Times New Roman"/>
        </w:rPr>
        <w:t>Uploaded increment documents to GitHub repository with information filled out (except for information needed to be done by other group members).</w:t>
      </w:r>
    </w:p>
    <w:p w14:paraId="05E30181" w14:textId="552BB98B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lastRenderedPageBreak/>
        <w:t xml:space="preserve">Austin Leach – </w:t>
      </w:r>
      <w:r w:rsidR="00D316AE">
        <w:rPr>
          <w:rFonts w:ascii="Times New Roman" w:hAnsi="Times New Roman" w:cs="Times New Roman"/>
        </w:rPr>
        <w:t>Implemented Astronaut controller and the baby dinosaur that will follow you around along with coins and the UI elements updating the coin counter.</w:t>
      </w:r>
    </w:p>
    <w:p w14:paraId="70BD68C8" w14:textId="77777777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Bradford Greene – </w:t>
      </w:r>
    </w:p>
    <w:p w14:paraId="2D69C654" w14:textId="77777777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Marc Montero – </w:t>
      </w:r>
    </w:p>
    <w:p w14:paraId="6E5FB093" w14:textId="0E81A55B" w:rsidR="00D77E27" w:rsidRPr="00D77E27" w:rsidRDefault="00D77E27" w:rsidP="00D77E27">
      <w:pPr>
        <w:pStyle w:val="ListParagraph"/>
        <w:numPr>
          <w:ilvl w:val="1"/>
          <w:numId w:val="2"/>
        </w:numPr>
        <w:snapToGrid w:val="0"/>
        <w:spacing w:before="120" w:after="120" w:line="240" w:lineRule="auto"/>
        <w:rPr>
          <w:rFonts w:ascii="Times New Roman" w:hAnsi="Times New Roman" w:cs="Times New Roman"/>
        </w:rPr>
      </w:pPr>
      <w:r w:rsidRPr="00D77E27">
        <w:rPr>
          <w:rFonts w:ascii="Times New Roman" w:hAnsi="Times New Roman" w:cs="Times New Roman"/>
        </w:rPr>
        <w:t xml:space="preserve">TiRon Anderson – </w:t>
      </w:r>
    </w:p>
    <w:p w14:paraId="15049ABC" w14:textId="77777777" w:rsidR="00D77E27" w:rsidRPr="009B68D6" w:rsidRDefault="00D77E27" w:rsidP="00D77E27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</w:rPr>
      </w:pPr>
    </w:p>
    <w:p w14:paraId="03ABFA25" w14:textId="4397F46E" w:rsidR="009B68D6" w:rsidRPr="000702C6" w:rsidRDefault="009B68D6" w:rsidP="000C61B5">
      <w:pPr>
        <w:pStyle w:val="ListParagraph"/>
        <w:spacing w:before="120" w:after="120" w:line="240" w:lineRule="auto"/>
        <w:rPr>
          <w:rFonts w:ascii="Times New Roman" w:eastAsia="Times New Roman" w:hAnsi="Times New Roman" w:cs="Times New Roman"/>
          <w:bCs/>
          <w:i/>
          <w:sz w:val="13"/>
          <w:szCs w:val="13"/>
        </w:rPr>
      </w:pPr>
    </w:p>
    <w:p w14:paraId="20643378" w14:textId="54C955EE" w:rsidR="000F2439" w:rsidRDefault="00E14661" w:rsidP="000C61B5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bCs/>
        </w:rPr>
      </w:pPr>
      <w:r w:rsidRPr="00E14661">
        <w:rPr>
          <w:rFonts w:ascii="Times New Roman" w:eastAsia="Times New Roman" w:hAnsi="Times New Roman" w:cs="Times New Roman"/>
          <w:b/>
          <w:bCs/>
        </w:rPr>
        <w:t xml:space="preserve">Plans for the next </w:t>
      </w:r>
      <w:r w:rsidR="007B2EFC">
        <w:rPr>
          <w:rFonts w:ascii="Times New Roman" w:eastAsia="Times New Roman" w:hAnsi="Times New Roman" w:cs="Times New Roman"/>
          <w:b/>
          <w:bCs/>
        </w:rPr>
        <w:t>increment</w:t>
      </w:r>
    </w:p>
    <w:p w14:paraId="4AF27BB4" w14:textId="5CEC733B" w:rsidR="00B00891" w:rsidRDefault="00B00891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mbat System – Austin</w:t>
      </w:r>
    </w:p>
    <w:p w14:paraId="47334FB1" w14:textId="63E46ED9" w:rsidR="00C72B46" w:rsidRDefault="00A417CC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nalized map of game (with characters, items, and event flags included) – Ricardo</w:t>
      </w:r>
    </w:p>
    <w:p w14:paraId="5FBBE5FA" w14:textId="73B035E9" w:rsidR="00A417CC" w:rsidRDefault="00A417CC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prites for scientists and dinosaurs – Ricardo</w:t>
      </w:r>
    </w:p>
    <w:p w14:paraId="4A11118C" w14:textId="3E9E3D5D" w:rsidR="00C80C3D" w:rsidRDefault="00C80C3D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mplement the first puzzle </w:t>
      </w:r>
      <w:r w:rsidR="005D02DA">
        <w:rPr>
          <w:rFonts w:ascii="Times New Roman" w:eastAsia="Times New Roman" w:hAnsi="Times New Roman" w:cs="Times New Roman"/>
        </w:rPr>
        <w:t>–</w:t>
      </w:r>
      <w:r>
        <w:rPr>
          <w:rFonts w:ascii="Times New Roman" w:eastAsia="Times New Roman" w:hAnsi="Times New Roman" w:cs="Times New Roman"/>
        </w:rPr>
        <w:t xml:space="preserve"> Marc</w:t>
      </w:r>
    </w:p>
    <w:p w14:paraId="34638903" w14:textId="3E79DB58" w:rsidR="005D02DA" w:rsidRPr="00B00891" w:rsidRDefault="005D02DA" w:rsidP="00B00891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sign some visuals – TiRon </w:t>
      </w:r>
    </w:p>
    <w:p w14:paraId="32F1B1CE" w14:textId="5C5A1187" w:rsidR="00865CE0" w:rsidRPr="00072722" w:rsidRDefault="00865CE0" w:rsidP="000C61B5">
      <w:pPr>
        <w:spacing w:before="120" w:after="120" w:line="240" w:lineRule="auto"/>
        <w:ind w:left="360"/>
        <w:rPr>
          <w:rFonts w:ascii="Times New Roman" w:eastAsia="Times New Roman" w:hAnsi="Times New Roman" w:cs="Times New Roman"/>
          <w:bCs/>
        </w:rPr>
      </w:pPr>
    </w:p>
    <w:p w14:paraId="11526A8E" w14:textId="74C180F1" w:rsidR="00A63DA2" w:rsidRPr="00454633" w:rsidRDefault="00A63DA2" w:rsidP="00A63DA2">
      <w:pPr>
        <w:pStyle w:val="ListParagraph"/>
        <w:numPr>
          <w:ilvl w:val="0"/>
          <w:numId w:val="2"/>
        </w:numPr>
        <w:spacing w:before="120" w:after="120" w:line="240" w:lineRule="auto"/>
        <w:rPr>
          <w:rFonts w:ascii="Times New Roman" w:eastAsia="Times New Roman" w:hAnsi="Times New Roman" w:cs="Times New Roman"/>
          <w:b/>
          <w:iCs/>
        </w:rPr>
      </w:pPr>
      <w:r w:rsidRPr="00454633">
        <w:rPr>
          <w:rFonts w:ascii="Times New Roman" w:eastAsia="Times New Roman" w:hAnsi="Times New Roman" w:cs="Times New Roman"/>
          <w:b/>
          <w:iCs/>
        </w:rPr>
        <w:t>Link to video</w:t>
      </w:r>
    </w:p>
    <w:p w14:paraId="3E7C87CD" w14:textId="5A4AA5DD" w:rsidR="00A63DA2" w:rsidRPr="00A63DA2" w:rsidRDefault="00A63DA2" w:rsidP="00A63DA2">
      <w:pPr>
        <w:pStyle w:val="ListParagraph"/>
        <w:spacing w:before="120" w:after="120" w:line="240" w:lineRule="auto"/>
        <w:ind w:left="360"/>
        <w:rPr>
          <w:rFonts w:ascii="Times New Roman" w:eastAsia="Times New Roman" w:hAnsi="Times New Roman" w:cs="Times New Roman"/>
          <w:b/>
          <w:i/>
        </w:rPr>
      </w:pPr>
      <w:r>
        <w:rPr>
          <w:rFonts w:ascii="Times New Roman" w:eastAsia="Times New Roman" w:hAnsi="Times New Roman" w:cs="Times New Roman"/>
          <w:bCs/>
          <w:i/>
        </w:rPr>
        <w:t>Paste here the link to your video</w:t>
      </w:r>
      <w:r w:rsidR="004B09FD">
        <w:rPr>
          <w:rFonts w:ascii="Times New Roman" w:eastAsia="Times New Roman" w:hAnsi="Times New Roman" w:cs="Times New Roman"/>
          <w:bCs/>
          <w:i/>
        </w:rPr>
        <w:t>.</w:t>
      </w:r>
    </w:p>
    <w:sectPr w:rsidR="00A63DA2" w:rsidRPr="00A63D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panose1 w:val="000000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34168"/>
    <w:multiLevelType w:val="hybridMultilevel"/>
    <w:tmpl w:val="3A1A5780"/>
    <w:lvl w:ilvl="0" w:tplc="A60E0BB4">
      <w:start w:val="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54BD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2E57295"/>
    <w:multiLevelType w:val="hybridMultilevel"/>
    <w:tmpl w:val="1786E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066396"/>
    <w:multiLevelType w:val="hybridMultilevel"/>
    <w:tmpl w:val="9F4A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21E97"/>
    <w:multiLevelType w:val="hybridMultilevel"/>
    <w:tmpl w:val="93EA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1A3EED"/>
    <w:multiLevelType w:val="hybridMultilevel"/>
    <w:tmpl w:val="F22C2AC2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zKxNDA1sbAwMTJQ0lEKTi0uzszPAykwrAUA/hVTYywAAAA="/>
  </w:docVars>
  <w:rsids>
    <w:rsidRoot w:val="00C420F8"/>
    <w:rsid w:val="000318B1"/>
    <w:rsid w:val="00034941"/>
    <w:rsid w:val="000567E1"/>
    <w:rsid w:val="000603B8"/>
    <w:rsid w:val="0006538A"/>
    <w:rsid w:val="000702C6"/>
    <w:rsid w:val="00072722"/>
    <w:rsid w:val="00093F37"/>
    <w:rsid w:val="000C4D74"/>
    <w:rsid w:val="000C61B5"/>
    <w:rsid w:val="000F2439"/>
    <w:rsid w:val="00153278"/>
    <w:rsid w:val="001574C2"/>
    <w:rsid w:val="001676F9"/>
    <w:rsid w:val="00181BD5"/>
    <w:rsid w:val="00193A07"/>
    <w:rsid w:val="001A249F"/>
    <w:rsid w:val="001B2331"/>
    <w:rsid w:val="001C3159"/>
    <w:rsid w:val="001F2E6B"/>
    <w:rsid w:val="001F4AF2"/>
    <w:rsid w:val="002115E0"/>
    <w:rsid w:val="00246052"/>
    <w:rsid w:val="0025555B"/>
    <w:rsid w:val="002833BC"/>
    <w:rsid w:val="002C60AF"/>
    <w:rsid w:val="002D2187"/>
    <w:rsid w:val="003633F6"/>
    <w:rsid w:val="0041774D"/>
    <w:rsid w:val="00423E00"/>
    <w:rsid w:val="00450838"/>
    <w:rsid w:val="00454633"/>
    <w:rsid w:val="0045621E"/>
    <w:rsid w:val="00466EAB"/>
    <w:rsid w:val="004B09FD"/>
    <w:rsid w:val="004B2952"/>
    <w:rsid w:val="004C0E3C"/>
    <w:rsid w:val="00542BC2"/>
    <w:rsid w:val="0054584E"/>
    <w:rsid w:val="005540FF"/>
    <w:rsid w:val="005D02DA"/>
    <w:rsid w:val="005F4104"/>
    <w:rsid w:val="006C3F30"/>
    <w:rsid w:val="006E21B5"/>
    <w:rsid w:val="007514B9"/>
    <w:rsid w:val="007A28EB"/>
    <w:rsid w:val="007B2EFC"/>
    <w:rsid w:val="00822535"/>
    <w:rsid w:val="00840190"/>
    <w:rsid w:val="00865CE0"/>
    <w:rsid w:val="008E4AF8"/>
    <w:rsid w:val="00901E8C"/>
    <w:rsid w:val="009129CB"/>
    <w:rsid w:val="00977338"/>
    <w:rsid w:val="00996864"/>
    <w:rsid w:val="009B68D6"/>
    <w:rsid w:val="009C0C0F"/>
    <w:rsid w:val="00A417CC"/>
    <w:rsid w:val="00A63007"/>
    <w:rsid w:val="00A63DA2"/>
    <w:rsid w:val="00AA35C4"/>
    <w:rsid w:val="00AE3027"/>
    <w:rsid w:val="00B00891"/>
    <w:rsid w:val="00B12D5A"/>
    <w:rsid w:val="00B45EDA"/>
    <w:rsid w:val="00B5440C"/>
    <w:rsid w:val="00C22483"/>
    <w:rsid w:val="00C30470"/>
    <w:rsid w:val="00C42082"/>
    <w:rsid w:val="00C420F8"/>
    <w:rsid w:val="00C72B46"/>
    <w:rsid w:val="00C80C3D"/>
    <w:rsid w:val="00D060AA"/>
    <w:rsid w:val="00D316AE"/>
    <w:rsid w:val="00D61E55"/>
    <w:rsid w:val="00D77E27"/>
    <w:rsid w:val="00DB1E94"/>
    <w:rsid w:val="00E14661"/>
    <w:rsid w:val="00E14D4B"/>
    <w:rsid w:val="00E17026"/>
    <w:rsid w:val="00EB07F6"/>
    <w:rsid w:val="00F57BD0"/>
    <w:rsid w:val="00FE4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C0B27E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F8"/>
  </w:style>
  <w:style w:type="paragraph" w:styleId="Heading1">
    <w:name w:val="heading 1"/>
    <w:basedOn w:val="Normal"/>
    <w:next w:val="Normal"/>
    <w:link w:val="Heading1Char"/>
    <w:qFormat/>
    <w:rsid w:val="00C420F8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420F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C420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Escobar</dc:creator>
  <cp:keywords/>
  <dc:description/>
  <cp:lastModifiedBy>TiRon</cp:lastModifiedBy>
  <cp:revision>121</cp:revision>
  <dcterms:created xsi:type="dcterms:W3CDTF">2017-09-27T05:34:00Z</dcterms:created>
  <dcterms:modified xsi:type="dcterms:W3CDTF">2020-10-10T00:16:00Z</dcterms:modified>
</cp:coreProperties>
</file>